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8cbbe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b00e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b639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1Z</dcterms:created>
  <dcterms:modified xsi:type="dcterms:W3CDTF">2016-11-22T05:05:21Z</dcterms:modified>
</cp:coreProperties>
</file>